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7b391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8T15:15:54Z</dcterms:created>
  <dcterms:modified xsi:type="dcterms:W3CDTF">2019-04-18T15:15:54Z</dcterms:modified>
</cp:coreProperties>
</file>